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3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40"/>
        <w:gridCol w:w="3520"/>
        <w:gridCol w:w="1660"/>
        <w:gridCol w:w="1300"/>
        <w:gridCol w:w="1280"/>
        <w:gridCol w:w="1274"/>
        <w:gridCol w:w="1100"/>
      </w:tblGrid>
      <w:tr w:rsidR="00594023" w:rsidRPr="00594023" w14:paraId="0EE83D9F" w14:textId="77777777" w:rsidTr="00594023">
        <w:trPr>
          <w:trHeight w:val="402"/>
          <w:jc w:val="center"/>
        </w:trPr>
        <w:tc>
          <w:tcPr>
            <w:tcW w:w="11340" w:type="dxa"/>
            <w:gridSpan w:val="7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77C8432" w14:textId="77777777" w:rsidR="00594023" w:rsidRPr="00594023" w:rsidRDefault="00594023" w:rsidP="00594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Table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S4</w:t>
            </w:r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The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docking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results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of 10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compounds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from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r w:rsidRPr="00594023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L.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atropurpurea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against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six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oncogenic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targets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.</w:t>
            </w:r>
          </w:p>
        </w:tc>
      </w:tr>
      <w:tr w:rsidR="00594023" w:rsidRPr="00594023" w14:paraId="5C5652C6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7E90ACD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Receptor</w:t>
            </w:r>
            <w:proofErr w:type="spellEnd"/>
          </w:p>
        </w:tc>
        <w:tc>
          <w:tcPr>
            <w:tcW w:w="3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0F448BA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Ligand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53AE58C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Affinity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 xml:space="preserve"> (kcal/mol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62901B8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-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Bonds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4D7D49C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 xml:space="preserve">Salt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Bridges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5A8476E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ydrophobic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5F5F5"/>
            <w:vAlign w:val="center"/>
            <w:hideMark/>
          </w:tcPr>
          <w:p w14:paraId="26D1DE9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594023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π</w:t>
            </w:r>
            <w:proofErr w:type="gramEnd"/>
            <w:r w:rsidRPr="00594023">
              <w:rPr>
                <w:rFonts w:ascii="SimSun" w:eastAsia="SimSun" w:hAnsi="SimSun" w:cs="Times New Roman" w:hint="eastAsia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r w:rsidRPr="00594023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 xml:space="preserve">π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Stacks</w:t>
            </w:r>
            <w:proofErr w:type="spellEnd"/>
          </w:p>
        </w:tc>
      </w:tr>
      <w:tr w:rsidR="00594023" w:rsidRPr="00594023" w14:paraId="1237EE51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B26E0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AKT1</w:t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3455F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D3BB8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594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CE041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80666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E4B0F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1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66CF9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2EA33A48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BE4DF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AKT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C149C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3843B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79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8A96F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CDCF7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9C738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609BCF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4869463C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FF9AD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AKT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E5382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A6F8A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45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9E982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40F14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7619F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4CE463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00934653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B84ED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AKT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B5DFF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hyperlink r:id="rId4" w:tooltip="https://pubchem.ncbi.nlm.nih.gov/compound/158280" w:history="1">
              <w:proofErr w:type="spellStart"/>
              <w:r w:rsidRPr="00594023">
                <w:rPr>
                  <w:rFonts w:ascii="Times New Roman" w:eastAsia="Times New Roman" w:hAnsi="Times New Roman" w:cs="Times New Roman"/>
                  <w:color w:val="000000"/>
                  <w:kern w:val="0"/>
                  <w:sz w:val="20"/>
                  <w:szCs w:val="20"/>
                  <w:lang w:eastAsia="tr-TR"/>
                  <w14:ligatures w14:val="none"/>
                </w:rPr>
                <w:t>Dihydroxyflavan</w:t>
              </w:r>
              <w:proofErr w:type="spellEnd"/>
            </w:hyperlink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5E716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8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3178B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F1382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04466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C0D982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45E91D0D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FD811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AKT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4D5BB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C562F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20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71DB1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EE8BE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7AA7A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97EF0C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46A385E8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0C4C2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AKT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1174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Myricetin-3-O-</w:t>
            </w: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exosyl(</w:t>
            </w:r>
            <w:proofErr w:type="gram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1-</w:t>
            </w: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2)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eoxyhexoside</w:t>
            </w:r>
            <w:proofErr w:type="spellEnd"/>
            <w:proofErr w:type="gram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76ECB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55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63EDD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9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A918C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27FD1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525CFD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05B214C2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54F99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AKT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F8B7D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B117E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6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EEFBA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39A79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DFF95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06E61F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1F42E932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D314E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AKT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D5546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14E57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56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B4CAF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DB6EC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35843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91ED7A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39B15755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F8F55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AKT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E9AE3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CDBED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42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1DFFF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F073E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9A427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8F4FD9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6C532B22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702AA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AKT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6121FDA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α</w:t>
            </w:r>
            <w:proofErr w:type="gram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0D8C9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34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D8812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DED96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464AE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9B3A87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10FB2B9C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AA96E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ER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B4CB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6B08E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4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4192D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ABCEF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2F0FA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47754C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59569AC1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C4BBB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ER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613BB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3D6B3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20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48227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5EC2C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63828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892F89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15492F1E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7BD44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ER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8B6C6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CB7A2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94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18E00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56AA6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D33C9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C8D96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594023" w:rsidRPr="00594023" w14:paraId="6F267471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A15E8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ER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B51A1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hyperlink r:id="rId5" w:tooltip="https://pubchem.ncbi.nlm.nih.gov/compound/158280" w:history="1">
              <w:proofErr w:type="spellStart"/>
              <w:r w:rsidRPr="00594023">
                <w:rPr>
                  <w:rFonts w:ascii="Times New Roman" w:eastAsia="Times New Roman" w:hAnsi="Times New Roman" w:cs="Times New Roman"/>
                  <w:color w:val="000000"/>
                  <w:kern w:val="0"/>
                  <w:sz w:val="20"/>
                  <w:szCs w:val="20"/>
                  <w:lang w:eastAsia="tr-TR"/>
                  <w14:ligatures w14:val="none"/>
                </w:rPr>
                <w:t>Dihydroxyflavan</w:t>
              </w:r>
              <w:proofErr w:type="spellEnd"/>
            </w:hyperlink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B6E08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78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CFDA9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023E0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137F7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0D028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7BABBA9A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4E01D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ER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AA945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0A912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57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6F1EB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FA505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E9B94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674D8B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69CBD005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228E2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ER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B4FAE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Myricetin-3-O-</w:t>
            </w: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exosyl(</w:t>
            </w:r>
            <w:proofErr w:type="gram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1-</w:t>
            </w: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2)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eoxyhexoside</w:t>
            </w:r>
            <w:proofErr w:type="spellEnd"/>
            <w:proofErr w:type="gram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0B919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4,7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DC538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7C179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A1B74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B00D3D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102C6B47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F845D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ER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9BB31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31D0A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,925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1F181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ED3B9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142A5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AA9D3B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136B2726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1C3B1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ER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12BE7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21930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37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133FE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8837A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CB98E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8B56ED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727CA2B2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C990E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ER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C7EAC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874C8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02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8FCEA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F6CC6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0D7EE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CAA08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265F775A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7A701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ER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1E2AEBB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α</w:t>
            </w:r>
            <w:proofErr w:type="gram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A1784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00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907A3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AC4C0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EE1C3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EBD11C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58C994A4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7287C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D0574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B030A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10,1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4760E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5DE09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7D530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3E5FA8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594023" w:rsidRPr="00594023" w14:paraId="3A15A766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58320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83A68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97A80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65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154C6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204EE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7ECA3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1202AC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3EB18374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C3DA1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9326C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43B2E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8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3419F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D614B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E4A80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20F440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2E488CA9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0CDAD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348B4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hyperlink r:id="rId6" w:tooltip="https://pubchem.ncbi.nlm.nih.gov/compound/158280" w:history="1">
              <w:proofErr w:type="spellStart"/>
              <w:r w:rsidRPr="00594023">
                <w:rPr>
                  <w:rFonts w:ascii="Times New Roman" w:eastAsia="Times New Roman" w:hAnsi="Times New Roman" w:cs="Times New Roman"/>
                  <w:color w:val="000000"/>
                  <w:kern w:val="0"/>
                  <w:sz w:val="20"/>
                  <w:szCs w:val="20"/>
                  <w:lang w:eastAsia="tr-TR"/>
                  <w14:ligatures w14:val="none"/>
                </w:rPr>
                <w:t>Dihydroxyflavan</w:t>
              </w:r>
              <w:proofErr w:type="spellEnd"/>
            </w:hyperlink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CFF17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06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6F57F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8DA01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43E05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E02036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79438D27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4902F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029F5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A75A2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53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3AF8D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68318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42074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71EF25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594023" w:rsidRPr="00594023" w14:paraId="407367A9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8B0F2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CFFF2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Myricetin-3-O-</w:t>
            </w: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exosyl(</w:t>
            </w:r>
            <w:proofErr w:type="gram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1-</w:t>
            </w: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2)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eoxyhexoside</w:t>
            </w:r>
            <w:proofErr w:type="spellEnd"/>
            <w:proofErr w:type="gram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7BCA9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27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18CE4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9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ADC96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13CE2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4D7A8C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01766148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5C982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46279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69F61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10,3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12C49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0BE44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42B1A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2A5E60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20669C3E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7EA64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BCCDB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2C394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97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9E05D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524FD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CE8D7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B156F9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594023" w:rsidRPr="00594023" w14:paraId="4DA1DECD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84CCB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AD77C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D98A4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25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999B7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EE9C8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F858B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26F29C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594023" w:rsidRPr="00594023" w14:paraId="7EE653F9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ED4AD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0B5C26C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α</w:t>
            </w:r>
            <w:proofErr w:type="gram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48FEA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40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5F373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D7442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5E64F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053EE3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7EB9A9E0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3066C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β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E49D5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73F3E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86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60F01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E6550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59B94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924AAD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2DF567DC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B6FF0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lastRenderedPageBreak/>
              <w:t>HSP90β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632ED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0828B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99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0F136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683A3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8E747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0162E2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1B1B1217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9E26A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β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3DDCA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47333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41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85579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7E310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2C502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70AF9B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12077FDD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91B4B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β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CE27A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hyperlink r:id="rId7" w:tooltip="https://pubchem.ncbi.nlm.nih.gov/compound/158280" w:history="1">
              <w:proofErr w:type="spellStart"/>
              <w:r w:rsidRPr="00594023">
                <w:rPr>
                  <w:rFonts w:ascii="Times New Roman" w:eastAsia="Times New Roman" w:hAnsi="Times New Roman" w:cs="Times New Roman"/>
                  <w:color w:val="000000"/>
                  <w:kern w:val="0"/>
                  <w:sz w:val="20"/>
                  <w:szCs w:val="20"/>
                  <w:lang w:eastAsia="tr-TR"/>
                  <w14:ligatures w14:val="none"/>
                </w:rPr>
                <w:t>Dihydroxyflavan</w:t>
              </w:r>
              <w:proofErr w:type="spellEnd"/>
            </w:hyperlink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D3BF1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20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564FD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40A77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65765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D78E57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4E188771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C10A4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β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B3A96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76679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91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71459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8809C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ECC3A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31BD71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54381B1E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10E95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β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D3BE8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Myricetin-3-O-</w:t>
            </w: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exosyl(</w:t>
            </w:r>
            <w:proofErr w:type="gram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1-</w:t>
            </w: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2)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eoxyhexoside</w:t>
            </w:r>
            <w:proofErr w:type="spellEnd"/>
            <w:proofErr w:type="gram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408B9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90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39190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82A35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C24E5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E43A5B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4C1361B8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7520F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β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7F9AF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690F1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10,0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75780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8B13C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83057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275CBA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5B225906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98C0B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β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24E88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F9F6B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37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7A724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7E85D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E1CC4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86739D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728F3934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BE214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β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109D4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6E94D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03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51EDF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22734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ADF34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75B3F1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6D10ABBB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926B6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SP90β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3B2F8E2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α</w:t>
            </w:r>
            <w:proofErr w:type="gram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6D8DD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2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E74DD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A3128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0B309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E54FA3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6BA49E95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99204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PI3K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77A9F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BF693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52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33C3E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EEA6B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7DBC3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3AAD47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594023" w:rsidRPr="00594023" w14:paraId="349420A1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64A86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PI3K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E1F7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29BEB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5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8766C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7F8FE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C06B0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BD7E5B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594023" w:rsidRPr="00594023" w14:paraId="185F4247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B48C1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PI3K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6F32C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FB259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82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DE58C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01210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5D466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B640D4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594023" w:rsidRPr="00594023" w14:paraId="4BEC3627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7E689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PI3K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7E8D8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hyperlink r:id="rId8" w:tooltip="https://pubchem.ncbi.nlm.nih.gov/compound/158280" w:history="1">
              <w:proofErr w:type="spellStart"/>
              <w:r w:rsidRPr="00594023">
                <w:rPr>
                  <w:rFonts w:ascii="Times New Roman" w:eastAsia="Times New Roman" w:hAnsi="Times New Roman" w:cs="Times New Roman"/>
                  <w:color w:val="000000"/>
                  <w:kern w:val="0"/>
                  <w:sz w:val="20"/>
                  <w:szCs w:val="20"/>
                  <w:lang w:eastAsia="tr-TR"/>
                  <w14:ligatures w14:val="none"/>
                </w:rPr>
                <w:t>Dihydroxyflavan</w:t>
              </w:r>
              <w:proofErr w:type="spellEnd"/>
            </w:hyperlink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07F10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13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B7290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AD0EC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1D25C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63F780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594023" w:rsidRPr="00594023" w14:paraId="3A3F34EA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FE643F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PI3K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C9633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F0400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16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D5EAF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A4FBF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644AD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998E96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594023" w:rsidRPr="00594023" w14:paraId="3D3D3F95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DDD1B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PI3K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C2679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Myricetin-3-O-</w:t>
            </w: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exosyl(</w:t>
            </w:r>
            <w:proofErr w:type="gram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1-</w:t>
            </w: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2)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eoxyhexoside</w:t>
            </w:r>
            <w:proofErr w:type="spellEnd"/>
            <w:proofErr w:type="gram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0CE21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48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4AB58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2374E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F47BE5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E5E284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14EA20A8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BD0BA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PI3K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74B4F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4E996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60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60F1F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307FB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A0F67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1CCCD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0C0CF722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F37F6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PI3K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6AAED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C238A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19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047AF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EE523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D3C9F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BF7C9F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456F4A70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718F5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PI3K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95F5F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0914D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26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7234D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9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6295F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21025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463D85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594023" w:rsidRPr="00594023" w14:paraId="0C7DB304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87737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PI3Kα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3C649E3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α</w:t>
            </w:r>
            <w:proofErr w:type="gram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15F6C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01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A9DC0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6A01C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D3335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64863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38FA0E3E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495B6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SRC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45163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7185C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48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27238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8AB6E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9792F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2EEA9F0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709E6E55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0120E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SRC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577F6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C0663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5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1E423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DF410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CE658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81B0BB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32DEA41A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FBABD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SRC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FB2AF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AD49B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12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F1931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A5FB8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AF602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007B60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31C3BBD9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4A3B7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SRC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D7D25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hyperlink r:id="rId9" w:tooltip="https://pubchem.ncbi.nlm.nih.gov/compound/158280" w:history="1">
              <w:proofErr w:type="spellStart"/>
              <w:r w:rsidRPr="00594023">
                <w:rPr>
                  <w:rFonts w:ascii="Times New Roman" w:eastAsia="Times New Roman" w:hAnsi="Times New Roman" w:cs="Times New Roman"/>
                  <w:color w:val="000000"/>
                  <w:kern w:val="0"/>
                  <w:sz w:val="20"/>
                  <w:szCs w:val="20"/>
                  <w:lang w:eastAsia="tr-TR"/>
                  <w14:ligatures w14:val="none"/>
                </w:rPr>
                <w:t>Dihydroxyflavan</w:t>
              </w:r>
              <w:proofErr w:type="spellEnd"/>
            </w:hyperlink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AC4CF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52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11438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5924F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EB8F5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5E6C94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1ADACA47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0A49C6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SRC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BD17E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4A029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6,49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52D56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D22CE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12962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B1835F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0847AD8A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8ECA5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SRC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F5C04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Myricetin-3-O-</w:t>
            </w: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exosyl(</w:t>
            </w:r>
            <w:proofErr w:type="gram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1-</w:t>
            </w: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2)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eoxyhexoside</w:t>
            </w:r>
            <w:proofErr w:type="spellEnd"/>
            <w:proofErr w:type="gram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DD441E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52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8B302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C4232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85BC8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19F533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55DCEC94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D92AB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SRC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48DFC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BD0C8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96D5A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8F91D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DA5F4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68560BC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3E853B0D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6CD34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SRC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F1A7F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C503BA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37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2CA001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03315D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897EF2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3D7F2A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594023" w:rsidRPr="00594023" w14:paraId="2BB9C172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372CB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SRC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BBAE9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25BA9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32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73DD44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FC4C33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0419D7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9603AB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594023" w:rsidRPr="00594023" w14:paraId="77C1E658" w14:textId="77777777" w:rsidTr="00594023">
        <w:trPr>
          <w:trHeight w:val="402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3EFE0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SRC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5BA3C3DB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α</w:t>
            </w:r>
            <w:proofErr w:type="gramEnd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59402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9D91A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28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EABA59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FB9EA8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0260F5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C4E6D3F" w14:textId="77777777" w:rsidR="00594023" w:rsidRPr="00594023" w:rsidRDefault="00594023" w:rsidP="00594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594023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</w:tbl>
    <w:p w14:paraId="7E5AD36E" w14:textId="77777777" w:rsidR="00185EF5" w:rsidRDefault="00185EF5" w:rsidP="00594023">
      <w:pPr>
        <w:jc w:val="center"/>
      </w:pPr>
    </w:p>
    <w:sectPr w:rsidR="00185EF5" w:rsidSect="004C11D0">
      <w:pgSz w:w="11900" w:h="16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3MLAwNTcxMTAyNDdU0lEKTi0uzszPAykwrAUAUi86JCwAAAA="/>
  </w:docVars>
  <w:rsids>
    <w:rsidRoot w:val="006D02B2"/>
    <w:rsid w:val="001349C8"/>
    <w:rsid w:val="00185EF5"/>
    <w:rsid w:val="00417A8B"/>
    <w:rsid w:val="0048504C"/>
    <w:rsid w:val="004C11D0"/>
    <w:rsid w:val="00550AEE"/>
    <w:rsid w:val="00594023"/>
    <w:rsid w:val="006D02B2"/>
    <w:rsid w:val="009B32C8"/>
    <w:rsid w:val="009E6205"/>
    <w:rsid w:val="00D013C4"/>
    <w:rsid w:val="00F2516E"/>
    <w:rsid w:val="00FA61BA"/>
    <w:rsid w:val="00FA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296414B-8CA4-421D-B191-A54820015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6D02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D02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D02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D02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D02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6D02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D02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D02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D02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D02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D02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D02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D02B2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D02B2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6D02B2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D02B2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D02B2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D02B2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6D02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6D02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6D02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6D02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6D02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6D02B2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6D02B2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6D02B2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6D02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6D02B2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6D02B2"/>
    <w:rPr>
      <w:b/>
      <w:bCs/>
      <w:smallCaps/>
      <w:color w:val="0F4761" w:themeColor="accent1" w:themeShade="BF"/>
      <w:spacing w:val="5"/>
    </w:rPr>
  </w:style>
  <w:style w:type="character" w:styleId="Kpr">
    <w:name w:val="Hyperlink"/>
    <w:basedOn w:val="VarsaylanParagrafYazTipi"/>
    <w:uiPriority w:val="99"/>
    <w:semiHidden/>
    <w:unhideWhenUsed/>
    <w:rsid w:val="0059402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chem.ncbi.nlm.nih.gov/compound/15828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ubchem.ncbi.nlm.nih.gov/compound/15828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ubchem.ncbi.nlm.nih.gov/compound/158280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pubchem.ncbi.nlm.nih.gov/compound/158280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pubchem.ncbi.nlm.nih.gov/compound/158280" TargetMode="External"/><Relationship Id="rId9" Type="http://schemas.openxmlformats.org/officeDocument/2006/relationships/hyperlink" Target="https://pubchem.ncbi.nlm.nih.gov/compound/158280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83</Characters>
  <Application>Microsoft Office Word</Application>
  <DocSecurity>0</DocSecurity>
  <Lines>23</Lines>
  <Paragraphs>6</Paragraphs>
  <ScaleCrop>false</ScaleCrop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han Zengin</dc:creator>
  <cp:keywords/>
  <dc:description/>
  <cp:lastModifiedBy>Gokhan Zengin</cp:lastModifiedBy>
  <cp:revision>2</cp:revision>
  <dcterms:created xsi:type="dcterms:W3CDTF">2025-10-01T08:27:00Z</dcterms:created>
  <dcterms:modified xsi:type="dcterms:W3CDTF">2025-10-01T08:27:00Z</dcterms:modified>
</cp:coreProperties>
</file>